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7066A9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Python – Replace multiple words with K</w:t>
      </w:r>
    </w:p>
    <w:p w14:paraId="651F0EB9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Python | Permutation of a given string using inbuilt function</w:t>
      </w:r>
    </w:p>
    <w:p w14:paraId="7384CB49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Python | Check for URL in a String</w:t>
      </w:r>
    </w:p>
    <w:p w14:paraId="4877A7EE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Execute a String of Code in Python</w:t>
      </w:r>
    </w:p>
    <w:p w14:paraId="31722B68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String slicing in Python to rotate a string</w:t>
      </w:r>
    </w:p>
    <w:p w14:paraId="03F7F560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String slicing in Python to check if a string can become empty by recursive deletion</w:t>
      </w:r>
    </w:p>
    <w:p w14:paraId="5A8D0704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Python Counter| Find all duplicate characters in string</w:t>
      </w:r>
    </w:p>
    <w:p w14:paraId="6F53058F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Python – Replace all occurrences of a substring in a string</w:t>
      </w:r>
    </w:p>
    <w:p w14:paraId="5F09285F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Python – Extract Unique values dictionary values</w:t>
      </w:r>
    </w:p>
    <w:p w14:paraId="56F89367" w14:textId="7D5EB43A" w:rsidR="003B24C5" w:rsidRDefault="007920C1" w:rsidP="007920C1">
      <w:pPr>
        <w:pStyle w:val="ListParagraph"/>
        <w:numPr>
          <w:ilvl w:val="0"/>
          <w:numId w:val="1"/>
        </w:numPr>
      </w:pPr>
      <w:r>
        <w:t>Python program to find the sum of all items in a dictionary</w:t>
      </w:r>
    </w:p>
    <w:p w14:paraId="0A8D9D57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>Here's how you can approach each of these tasks in Python:</w:t>
      </w:r>
    </w:p>
    <w:p w14:paraId="75D9C5A1" w14:textId="77777777" w:rsidR="0092047E" w:rsidRDefault="0092047E" w:rsidP="0092047E">
      <w:pPr>
        <w:pStyle w:val="ListParagraph"/>
        <w:numPr>
          <w:ilvl w:val="0"/>
          <w:numId w:val="1"/>
        </w:numPr>
      </w:pPr>
    </w:p>
    <w:p w14:paraId="3E7FA614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>1. **Replace multiple words with 'K':**</w:t>
      </w:r>
    </w:p>
    <w:p w14:paraId="42131905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```python</w:t>
      </w:r>
    </w:p>
    <w:p w14:paraId="71B3A0CA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</w:t>
      </w:r>
      <w:proofErr w:type="spellStart"/>
      <w:r>
        <w:t>def</w:t>
      </w:r>
      <w:proofErr w:type="spellEnd"/>
      <w:r>
        <w:t xml:space="preserve"> </w:t>
      </w:r>
      <w:proofErr w:type="spellStart"/>
      <w:r>
        <w:t>replace_words</w:t>
      </w:r>
      <w:proofErr w:type="spellEnd"/>
      <w:r>
        <w:t xml:space="preserve">(text, </w:t>
      </w:r>
      <w:proofErr w:type="spellStart"/>
      <w:r>
        <w:t>words_to_replace</w:t>
      </w:r>
      <w:proofErr w:type="spellEnd"/>
      <w:r>
        <w:t>):</w:t>
      </w:r>
    </w:p>
    <w:p w14:paraId="132C6CA2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   for word in </w:t>
      </w:r>
      <w:proofErr w:type="spellStart"/>
      <w:r>
        <w:t>words_to_replace</w:t>
      </w:r>
      <w:proofErr w:type="spellEnd"/>
      <w:r>
        <w:t>:</w:t>
      </w:r>
    </w:p>
    <w:p w14:paraId="2A503115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       text = </w:t>
      </w:r>
      <w:proofErr w:type="spellStart"/>
      <w:r>
        <w:t>text.replace</w:t>
      </w:r>
      <w:proofErr w:type="spellEnd"/>
      <w:r>
        <w:t>(word, 'K')</w:t>
      </w:r>
    </w:p>
    <w:p w14:paraId="6177CF3D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   return text</w:t>
      </w:r>
    </w:p>
    <w:p w14:paraId="4C56447B" w14:textId="77777777" w:rsidR="0092047E" w:rsidRDefault="0092047E" w:rsidP="0092047E">
      <w:pPr>
        <w:pStyle w:val="ListParagraph"/>
        <w:numPr>
          <w:ilvl w:val="0"/>
          <w:numId w:val="1"/>
        </w:numPr>
      </w:pPr>
    </w:p>
    <w:p w14:paraId="248DFD0D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text = "Python is great and Python is fun"</w:t>
      </w:r>
    </w:p>
    <w:p w14:paraId="76319171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</w:t>
      </w:r>
      <w:proofErr w:type="spellStart"/>
      <w:r>
        <w:t>words_to_replace</w:t>
      </w:r>
      <w:proofErr w:type="spellEnd"/>
      <w:r>
        <w:t xml:space="preserve"> = ['Python', 'great']</w:t>
      </w:r>
    </w:p>
    <w:p w14:paraId="66A5A551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result = </w:t>
      </w:r>
      <w:proofErr w:type="spellStart"/>
      <w:r>
        <w:t>replace_words</w:t>
      </w:r>
      <w:proofErr w:type="spellEnd"/>
      <w:r>
        <w:t xml:space="preserve">(text, </w:t>
      </w:r>
      <w:proofErr w:type="spellStart"/>
      <w:r>
        <w:t>words_to_replace</w:t>
      </w:r>
      <w:proofErr w:type="spellEnd"/>
      <w:r>
        <w:t>)</w:t>
      </w:r>
    </w:p>
    <w:p w14:paraId="7BC40BA2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print(result)  # Output: K is K and K is fun</w:t>
      </w:r>
    </w:p>
    <w:p w14:paraId="2AFF45AE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```</w:t>
      </w:r>
    </w:p>
    <w:p w14:paraId="1E20F968" w14:textId="77777777" w:rsidR="0092047E" w:rsidRDefault="0092047E" w:rsidP="0092047E">
      <w:pPr>
        <w:pStyle w:val="ListParagraph"/>
        <w:numPr>
          <w:ilvl w:val="0"/>
          <w:numId w:val="1"/>
        </w:numPr>
      </w:pPr>
    </w:p>
    <w:p w14:paraId="720CD269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>2. **Permutation of a given string using an inbuilt function:**</w:t>
      </w:r>
    </w:p>
    <w:p w14:paraId="70F0F8DB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```python</w:t>
      </w:r>
    </w:p>
    <w:p w14:paraId="6787ED5B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from </w:t>
      </w:r>
      <w:proofErr w:type="spellStart"/>
      <w:r>
        <w:t>itertools</w:t>
      </w:r>
      <w:proofErr w:type="spellEnd"/>
      <w:r>
        <w:t xml:space="preserve"> import permutations</w:t>
      </w:r>
    </w:p>
    <w:p w14:paraId="64A9A961" w14:textId="77777777" w:rsidR="0092047E" w:rsidRDefault="0092047E" w:rsidP="0092047E">
      <w:pPr>
        <w:pStyle w:val="ListParagraph"/>
        <w:numPr>
          <w:ilvl w:val="0"/>
          <w:numId w:val="1"/>
        </w:numPr>
      </w:pPr>
    </w:p>
    <w:p w14:paraId="5BD3C89A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</w:t>
      </w:r>
      <w:proofErr w:type="spellStart"/>
      <w:r>
        <w:t>def</w:t>
      </w:r>
      <w:proofErr w:type="spellEnd"/>
      <w:r>
        <w:t xml:space="preserve"> </w:t>
      </w:r>
      <w:proofErr w:type="spellStart"/>
      <w:r>
        <w:t>get_permutations</w:t>
      </w:r>
      <w:proofErr w:type="spellEnd"/>
      <w:r>
        <w:t>(string):</w:t>
      </w:r>
    </w:p>
    <w:p w14:paraId="66C39808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   return [''.join(p) for p in permutations(string)]</w:t>
      </w:r>
    </w:p>
    <w:p w14:paraId="78AC4DCF" w14:textId="77777777" w:rsidR="0092047E" w:rsidRDefault="0092047E" w:rsidP="0092047E">
      <w:pPr>
        <w:pStyle w:val="ListParagraph"/>
        <w:numPr>
          <w:ilvl w:val="0"/>
          <w:numId w:val="1"/>
        </w:numPr>
      </w:pPr>
    </w:p>
    <w:p w14:paraId="0531F56A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string = "ABC"</w:t>
      </w:r>
    </w:p>
    <w:p w14:paraId="68A096AF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result = </w:t>
      </w:r>
      <w:proofErr w:type="spellStart"/>
      <w:r>
        <w:t>get_permutations</w:t>
      </w:r>
      <w:proofErr w:type="spellEnd"/>
      <w:r>
        <w:t>(string)</w:t>
      </w:r>
    </w:p>
    <w:p w14:paraId="73C193BC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print(result)  # Output: ['ABC', 'ACB', 'BAC', 'BCA', 'CAB', 'CBA']</w:t>
      </w:r>
    </w:p>
    <w:p w14:paraId="644D7D2B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```</w:t>
      </w:r>
    </w:p>
    <w:p w14:paraId="0BC7CDCA" w14:textId="77777777" w:rsidR="0092047E" w:rsidRDefault="0092047E" w:rsidP="0092047E">
      <w:pPr>
        <w:pStyle w:val="ListParagraph"/>
        <w:numPr>
          <w:ilvl w:val="0"/>
          <w:numId w:val="1"/>
        </w:numPr>
      </w:pPr>
    </w:p>
    <w:p w14:paraId="0B2E78D5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>3. **Check for URL in a string:**</w:t>
      </w:r>
    </w:p>
    <w:p w14:paraId="10DE2A92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```python</w:t>
      </w:r>
    </w:p>
    <w:p w14:paraId="3613D671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import re</w:t>
      </w:r>
    </w:p>
    <w:p w14:paraId="321677C1" w14:textId="77777777" w:rsidR="0092047E" w:rsidRDefault="0092047E" w:rsidP="0092047E">
      <w:pPr>
        <w:pStyle w:val="ListParagraph"/>
        <w:numPr>
          <w:ilvl w:val="0"/>
          <w:numId w:val="1"/>
        </w:numPr>
      </w:pPr>
    </w:p>
    <w:p w14:paraId="22FD04A0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</w:t>
      </w:r>
      <w:proofErr w:type="spellStart"/>
      <w:r>
        <w:t>def</w:t>
      </w:r>
      <w:proofErr w:type="spellEnd"/>
      <w:r>
        <w:t xml:space="preserve"> </w:t>
      </w:r>
      <w:proofErr w:type="spellStart"/>
      <w:r>
        <w:t>check_for_url</w:t>
      </w:r>
      <w:proofErr w:type="spellEnd"/>
      <w:r>
        <w:t>(text):</w:t>
      </w:r>
    </w:p>
    <w:p w14:paraId="5FA73BF9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   </w:t>
      </w:r>
      <w:proofErr w:type="spellStart"/>
      <w:r>
        <w:t>url_pattern</w:t>
      </w:r>
      <w:proofErr w:type="spellEnd"/>
      <w:r>
        <w:t xml:space="preserve"> = </w:t>
      </w:r>
      <w:proofErr w:type="spellStart"/>
      <w:r>
        <w:t>re.compile</w:t>
      </w:r>
      <w:proofErr w:type="spellEnd"/>
      <w:r>
        <w:t>(r'(https?://[^\s]+)')</w:t>
      </w:r>
    </w:p>
    <w:p w14:paraId="2DB4B519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   return </w:t>
      </w:r>
      <w:proofErr w:type="spellStart"/>
      <w:r>
        <w:t>re.findall</w:t>
      </w:r>
      <w:proofErr w:type="spellEnd"/>
      <w:r>
        <w:t>(</w:t>
      </w:r>
      <w:proofErr w:type="spellStart"/>
      <w:r>
        <w:t>url_pattern</w:t>
      </w:r>
      <w:proofErr w:type="spellEnd"/>
      <w:r>
        <w:t>, text)</w:t>
      </w:r>
    </w:p>
    <w:p w14:paraId="08943A4E" w14:textId="77777777" w:rsidR="0092047E" w:rsidRDefault="0092047E" w:rsidP="0092047E">
      <w:pPr>
        <w:pStyle w:val="ListParagraph"/>
        <w:numPr>
          <w:ilvl w:val="0"/>
          <w:numId w:val="1"/>
        </w:numPr>
      </w:pPr>
    </w:p>
    <w:p w14:paraId="398D7AFC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text = "Check out https://example.com and http://example.org"</w:t>
      </w:r>
    </w:p>
    <w:p w14:paraId="03B3D551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result = </w:t>
      </w:r>
      <w:proofErr w:type="spellStart"/>
      <w:r>
        <w:t>check_for_url</w:t>
      </w:r>
      <w:proofErr w:type="spellEnd"/>
      <w:r>
        <w:t>(text)</w:t>
      </w:r>
    </w:p>
    <w:p w14:paraId="250B27A5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print(result)  # Output: ['https://example.com', 'http://example.org']</w:t>
      </w:r>
    </w:p>
    <w:p w14:paraId="37FCA6A8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```</w:t>
      </w:r>
    </w:p>
    <w:p w14:paraId="729239F8" w14:textId="77777777" w:rsidR="0092047E" w:rsidRDefault="0092047E" w:rsidP="0092047E">
      <w:pPr>
        <w:pStyle w:val="ListParagraph"/>
        <w:numPr>
          <w:ilvl w:val="0"/>
          <w:numId w:val="1"/>
        </w:numPr>
      </w:pPr>
    </w:p>
    <w:p w14:paraId="6EC6CF1C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>4. **Execute a string of code in Python:**</w:t>
      </w:r>
    </w:p>
    <w:p w14:paraId="5C04544A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```python</w:t>
      </w:r>
    </w:p>
    <w:p w14:paraId="2D22831C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code = "print('Hello, World!')"</w:t>
      </w:r>
    </w:p>
    <w:p w14:paraId="200C960D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exec(code)  # Output: Hello, World!</w:t>
      </w:r>
    </w:p>
    <w:p w14:paraId="1DE53223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```</w:t>
      </w:r>
    </w:p>
    <w:p w14:paraId="7CC13224" w14:textId="77777777" w:rsidR="0092047E" w:rsidRDefault="0092047E" w:rsidP="0092047E">
      <w:pPr>
        <w:pStyle w:val="ListParagraph"/>
        <w:numPr>
          <w:ilvl w:val="0"/>
          <w:numId w:val="1"/>
        </w:numPr>
      </w:pPr>
    </w:p>
    <w:p w14:paraId="1AAD8F95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>5. **String slicing in Python to rotate a string:**</w:t>
      </w:r>
    </w:p>
    <w:p w14:paraId="0F6A0E64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```python</w:t>
      </w:r>
    </w:p>
    <w:p w14:paraId="72B6BBD6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</w:t>
      </w:r>
      <w:proofErr w:type="spellStart"/>
      <w:r>
        <w:t>def</w:t>
      </w:r>
      <w:proofErr w:type="spellEnd"/>
      <w:r>
        <w:t xml:space="preserve"> </w:t>
      </w:r>
      <w:proofErr w:type="spellStart"/>
      <w:r>
        <w:t>rotate_string</w:t>
      </w:r>
      <w:proofErr w:type="spellEnd"/>
      <w:r>
        <w:t>(s, n):</w:t>
      </w:r>
    </w:p>
    <w:p w14:paraId="6750F2B5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   return s[n:] + s[:n]</w:t>
      </w:r>
    </w:p>
    <w:p w14:paraId="277BEE3C" w14:textId="77777777" w:rsidR="0092047E" w:rsidRDefault="0092047E" w:rsidP="0092047E">
      <w:pPr>
        <w:pStyle w:val="ListParagraph"/>
        <w:numPr>
          <w:ilvl w:val="0"/>
          <w:numId w:val="1"/>
        </w:numPr>
      </w:pPr>
    </w:p>
    <w:p w14:paraId="586F3D86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string = "</w:t>
      </w:r>
      <w:proofErr w:type="spellStart"/>
      <w:r>
        <w:t>GeeksforGeeks</w:t>
      </w:r>
      <w:proofErr w:type="spellEnd"/>
      <w:r>
        <w:t>"</w:t>
      </w:r>
    </w:p>
    <w:p w14:paraId="3E9833B1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</w:t>
      </w:r>
      <w:proofErr w:type="spellStart"/>
      <w:r>
        <w:t>rotated_string</w:t>
      </w:r>
      <w:proofErr w:type="spellEnd"/>
      <w:r>
        <w:t xml:space="preserve"> = </w:t>
      </w:r>
      <w:proofErr w:type="spellStart"/>
      <w:r>
        <w:t>rotate_string</w:t>
      </w:r>
      <w:proofErr w:type="spellEnd"/>
      <w:r>
        <w:t>(string, 3)</w:t>
      </w:r>
    </w:p>
    <w:p w14:paraId="7003EA5C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print(</w:t>
      </w:r>
      <w:proofErr w:type="spellStart"/>
      <w:r>
        <w:t>rotated_string</w:t>
      </w:r>
      <w:proofErr w:type="spellEnd"/>
      <w:r>
        <w:t xml:space="preserve">)  # Output: </w:t>
      </w:r>
      <w:proofErr w:type="spellStart"/>
      <w:r>
        <w:t>ksforGeeksGee</w:t>
      </w:r>
      <w:proofErr w:type="spellEnd"/>
    </w:p>
    <w:p w14:paraId="6142BC30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```</w:t>
      </w:r>
    </w:p>
    <w:p w14:paraId="583A6583" w14:textId="77777777" w:rsidR="0092047E" w:rsidRDefault="0092047E" w:rsidP="0092047E">
      <w:pPr>
        <w:pStyle w:val="ListParagraph"/>
        <w:numPr>
          <w:ilvl w:val="0"/>
          <w:numId w:val="1"/>
        </w:numPr>
      </w:pPr>
    </w:p>
    <w:p w14:paraId="535537E4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>6. **String slicing in Python to check if a string can become empty by recursive deletion:**</w:t>
      </w:r>
    </w:p>
    <w:p w14:paraId="074E15DA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```python</w:t>
      </w:r>
    </w:p>
    <w:p w14:paraId="59A8EE83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</w:t>
      </w:r>
      <w:proofErr w:type="spellStart"/>
      <w:r>
        <w:t>def</w:t>
      </w:r>
      <w:proofErr w:type="spellEnd"/>
      <w:r>
        <w:t xml:space="preserve"> </w:t>
      </w:r>
      <w:proofErr w:type="spellStart"/>
      <w:r>
        <w:t>can_become_empty</w:t>
      </w:r>
      <w:proofErr w:type="spellEnd"/>
      <w:r>
        <w:t>(s, sub):</w:t>
      </w:r>
    </w:p>
    <w:p w14:paraId="40D2F8C6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   while sub in s:</w:t>
      </w:r>
    </w:p>
    <w:p w14:paraId="789E8DF5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       s = </w:t>
      </w:r>
      <w:proofErr w:type="spellStart"/>
      <w:r>
        <w:t>s.replace</w:t>
      </w:r>
      <w:proofErr w:type="spellEnd"/>
      <w:r>
        <w:t>(sub, '')</w:t>
      </w:r>
    </w:p>
    <w:p w14:paraId="75B8DB86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   return </w:t>
      </w:r>
      <w:proofErr w:type="spellStart"/>
      <w:r>
        <w:t>len</w:t>
      </w:r>
      <w:proofErr w:type="spellEnd"/>
      <w:r>
        <w:t>(s) == 0</w:t>
      </w:r>
    </w:p>
    <w:p w14:paraId="4FCA96B2" w14:textId="77777777" w:rsidR="0092047E" w:rsidRDefault="0092047E" w:rsidP="0092047E">
      <w:pPr>
        <w:pStyle w:val="ListParagraph"/>
        <w:numPr>
          <w:ilvl w:val="0"/>
          <w:numId w:val="1"/>
        </w:numPr>
      </w:pPr>
    </w:p>
    <w:p w14:paraId="2A03FD9D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s = "GEEGEEKSSFORGEEKS"</w:t>
      </w:r>
    </w:p>
    <w:p w14:paraId="7625266E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sub = "GEEKS"</w:t>
      </w:r>
    </w:p>
    <w:p w14:paraId="0A404539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result = </w:t>
      </w:r>
      <w:proofErr w:type="spellStart"/>
      <w:r>
        <w:t>can_become_empty</w:t>
      </w:r>
      <w:proofErr w:type="spellEnd"/>
      <w:r>
        <w:t>(s, sub)</w:t>
      </w:r>
    </w:p>
    <w:p w14:paraId="5EAC478A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print(result)  # Output: True</w:t>
      </w:r>
    </w:p>
    <w:p w14:paraId="12415CF1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```</w:t>
      </w:r>
    </w:p>
    <w:p w14:paraId="70973AED" w14:textId="77777777" w:rsidR="0092047E" w:rsidRDefault="0092047E" w:rsidP="0092047E">
      <w:pPr>
        <w:pStyle w:val="ListParagraph"/>
        <w:numPr>
          <w:ilvl w:val="0"/>
          <w:numId w:val="1"/>
        </w:numPr>
      </w:pPr>
    </w:p>
    <w:p w14:paraId="74BC8AD5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>7. **Python Counter | Find all duplicate characters in a string:**</w:t>
      </w:r>
    </w:p>
    <w:p w14:paraId="00270D70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```python</w:t>
      </w:r>
    </w:p>
    <w:p w14:paraId="753B1F22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from collections import Counter</w:t>
      </w:r>
    </w:p>
    <w:p w14:paraId="782643F3" w14:textId="77777777" w:rsidR="0092047E" w:rsidRDefault="0092047E" w:rsidP="0092047E">
      <w:pPr>
        <w:pStyle w:val="ListParagraph"/>
        <w:numPr>
          <w:ilvl w:val="0"/>
          <w:numId w:val="1"/>
        </w:numPr>
      </w:pPr>
    </w:p>
    <w:p w14:paraId="6F09BF61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</w:t>
      </w:r>
      <w:proofErr w:type="spellStart"/>
      <w:r>
        <w:t>def</w:t>
      </w:r>
      <w:proofErr w:type="spellEnd"/>
      <w:r>
        <w:t xml:space="preserve"> </w:t>
      </w:r>
      <w:proofErr w:type="spellStart"/>
      <w:r>
        <w:t>find_duplicates</w:t>
      </w:r>
      <w:proofErr w:type="spellEnd"/>
      <w:r>
        <w:t>(s):</w:t>
      </w:r>
    </w:p>
    <w:p w14:paraId="63FFE10D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   count = Counter(s)</w:t>
      </w:r>
    </w:p>
    <w:p w14:paraId="6A699074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   return [char for char, </w:t>
      </w:r>
      <w:proofErr w:type="spellStart"/>
      <w:r>
        <w:t>cnt</w:t>
      </w:r>
      <w:proofErr w:type="spellEnd"/>
      <w:r>
        <w:t xml:space="preserve"> in </w:t>
      </w:r>
      <w:proofErr w:type="spellStart"/>
      <w:r>
        <w:t>count.items</w:t>
      </w:r>
      <w:proofErr w:type="spellEnd"/>
      <w:r>
        <w:t xml:space="preserve">() if </w:t>
      </w:r>
      <w:proofErr w:type="spellStart"/>
      <w:r>
        <w:t>cnt</w:t>
      </w:r>
      <w:proofErr w:type="spellEnd"/>
      <w:r>
        <w:t xml:space="preserve"> &gt; 1]</w:t>
      </w:r>
    </w:p>
    <w:p w14:paraId="6ED79F15" w14:textId="77777777" w:rsidR="0092047E" w:rsidRDefault="0092047E" w:rsidP="0092047E">
      <w:pPr>
        <w:pStyle w:val="ListParagraph"/>
        <w:numPr>
          <w:ilvl w:val="0"/>
          <w:numId w:val="1"/>
        </w:numPr>
      </w:pPr>
    </w:p>
    <w:p w14:paraId="60FEECE0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string = "</w:t>
      </w:r>
      <w:proofErr w:type="spellStart"/>
      <w:r>
        <w:t>GeeksforGeeks</w:t>
      </w:r>
      <w:proofErr w:type="spellEnd"/>
      <w:r>
        <w:t>"</w:t>
      </w:r>
    </w:p>
    <w:p w14:paraId="2ED23E25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duplicates = </w:t>
      </w:r>
      <w:proofErr w:type="spellStart"/>
      <w:r>
        <w:t>find_duplicates</w:t>
      </w:r>
      <w:proofErr w:type="spellEnd"/>
      <w:r>
        <w:t>(string)</w:t>
      </w:r>
    </w:p>
    <w:p w14:paraId="52A6D314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print(duplicates)  # Output: ['e', 'k', 's', 'G']</w:t>
      </w:r>
    </w:p>
    <w:p w14:paraId="64FC8499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```</w:t>
      </w:r>
    </w:p>
    <w:p w14:paraId="4677D5B9" w14:textId="77777777" w:rsidR="0092047E" w:rsidRDefault="0092047E" w:rsidP="0092047E">
      <w:pPr>
        <w:pStyle w:val="ListParagraph"/>
        <w:numPr>
          <w:ilvl w:val="0"/>
          <w:numId w:val="1"/>
        </w:numPr>
      </w:pPr>
    </w:p>
    <w:p w14:paraId="7E4EE282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>8. **Replace all occurrences of a substring in a string:**</w:t>
      </w:r>
    </w:p>
    <w:p w14:paraId="3354A04B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```python</w:t>
      </w:r>
    </w:p>
    <w:p w14:paraId="50963BE1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</w:t>
      </w:r>
      <w:proofErr w:type="spellStart"/>
      <w:r>
        <w:t>def</w:t>
      </w:r>
      <w:proofErr w:type="spellEnd"/>
      <w:r>
        <w:t xml:space="preserve"> </w:t>
      </w:r>
      <w:proofErr w:type="spellStart"/>
      <w:r>
        <w:t>replace_substring</w:t>
      </w:r>
      <w:proofErr w:type="spellEnd"/>
      <w:r>
        <w:t>(s, old, new):</w:t>
      </w:r>
    </w:p>
    <w:p w14:paraId="2E841063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   return </w:t>
      </w:r>
      <w:proofErr w:type="spellStart"/>
      <w:r>
        <w:t>s.replace</w:t>
      </w:r>
      <w:proofErr w:type="spellEnd"/>
      <w:r>
        <w:t>(old, new)</w:t>
      </w:r>
    </w:p>
    <w:p w14:paraId="1B758427" w14:textId="77777777" w:rsidR="0092047E" w:rsidRDefault="0092047E" w:rsidP="0092047E">
      <w:pPr>
        <w:pStyle w:val="ListParagraph"/>
        <w:numPr>
          <w:ilvl w:val="0"/>
          <w:numId w:val="1"/>
        </w:numPr>
      </w:pPr>
    </w:p>
    <w:p w14:paraId="065B8C03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string = "Hello World! World is beautiful."</w:t>
      </w:r>
    </w:p>
    <w:p w14:paraId="0116F947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result = </w:t>
      </w:r>
      <w:proofErr w:type="spellStart"/>
      <w:r>
        <w:t>replace_substring</w:t>
      </w:r>
      <w:proofErr w:type="spellEnd"/>
      <w:r>
        <w:t>(string, "World", "Earth")</w:t>
      </w:r>
    </w:p>
    <w:p w14:paraId="6965D662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print(result)  # Output: Hello Earth! Earth is beautiful.</w:t>
      </w:r>
    </w:p>
    <w:p w14:paraId="02DE5349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```</w:t>
      </w:r>
    </w:p>
    <w:p w14:paraId="262DC2C1" w14:textId="77777777" w:rsidR="0092047E" w:rsidRDefault="0092047E" w:rsidP="0092047E">
      <w:pPr>
        <w:pStyle w:val="ListParagraph"/>
        <w:numPr>
          <w:ilvl w:val="0"/>
          <w:numId w:val="1"/>
        </w:numPr>
      </w:pPr>
    </w:p>
    <w:p w14:paraId="44953889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>9. **Extract unique values from dictionary values:**</w:t>
      </w:r>
    </w:p>
    <w:p w14:paraId="2BA6C91F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```python</w:t>
      </w:r>
    </w:p>
    <w:p w14:paraId="387E6C93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</w:t>
      </w:r>
      <w:proofErr w:type="spellStart"/>
      <w:r>
        <w:t>def</w:t>
      </w:r>
      <w:proofErr w:type="spellEnd"/>
      <w:r>
        <w:t xml:space="preserve"> </w:t>
      </w:r>
      <w:proofErr w:type="spellStart"/>
      <w:r>
        <w:t>extract_unique_values</w:t>
      </w:r>
      <w:proofErr w:type="spellEnd"/>
      <w:r>
        <w:t>(</w:t>
      </w:r>
      <w:proofErr w:type="spellStart"/>
      <w:r>
        <w:t>dic</w:t>
      </w:r>
      <w:proofErr w:type="spellEnd"/>
      <w:r>
        <w:t>):</w:t>
      </w:r>
    </w:p>
    <w:p w14:paraId="651813B9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   </w:t>
      </w:r>
      <w:proofErr w:type="spellStart"/>
      <w:r>
        <w:t>unique_values</w:t>
      </w:r>
      <w:proofErr w:type="spellEnd"/>
      <w:r>
        <w:t xml:space="preserve"> = set()</w:t>
      </w:r>
    </w:p>
    <w:p w14:paraId="67B9959E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   for value in </w:t>
      </w:r>
      <w:proofErr w:type="spellStart"/>
      <w:r>
        <w:t>dic.values</w:t>
      </w:r>
      <w:proofErr w:type="spellEnd"/>
      <w:r>
        <w:t>():</w:t>
      </w:r>
    </w:p>
    <w:p w14:paraId="55ADC070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       </w:t>
      </w:r>
      <w:proofErr w:type="spellStart"/>
      <w:r>
        <w:t>unique_values.update</w:t>
      </w:r>
      <w:proofErr w:type="spellEnd"/>
      <w:r>
        <w:t>(value)</w:t>
      </w:r>
    </w:p>
    <w:p w14:paraId="05BC7410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   return list(</w:t>
      </w:r>
      <w:proofErr w:type="spellStart"/>
      <w:r>
        <w:t>unique_values</w:t>
      </w:r>
      <w:proofErr w:type="spellEnd"/>
      <w:r>
        <w:t>)</w:t>
      </w:r>
    </w:p>
    <w:p w14:paraId="29BD4874" w14:textId="77777777" w:rsidR="0092047E" w:rsidRDefault="0092047E" w:rsidP="0092047E">
      <w:pPr>
        <w:pStyle w:val="ListParagraph"/>
        <w:numPr>
          <w:ilvl w:val="0"/>
          <w:numId w:val="1"/>
        </w:numPr>
      </w:pPr>
    </w:p>
    <w:p w14:paraId="5D915E49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</w:t>
      </w:r>
      <w:proofErr w:type="spellStart"/>
      <w:r>
        <w:t>dic</w:t>
      </w:r>
      <w:proofErr w:type="spellEnd"/>
      <w:r>
        <w:t xml:space="preserve"> = {'a': [1, 2, 3], 'b': [2, 4, 6], 'c': [5, 7, 9]}</w:t>
      </w:r>
    </w:p>
    <w:p w14:paraId="2CDAEFB0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</w:t>
      </w:r>
      <w:proofErr w:type="spellStart"/>
      <w:r>
        <w:t>unique_values</w:t>
      </w:r>
      <w:proofErr w:type="spellEnd"/>
      <w:r>
        <w:t xml:space="preserve"> = </w:t>
      </w:r>
      <w:proofErr w:type="spellStart"/>
      <w:r>
        <w:t>extract_unique_values</w:t>
      </w:r>
      <w:proofErr w:type="spellEnd"/>
      <w:r>
        <w:t>(</w:t>
      </w:r>
      <w:proofErr w:type="spellStart"/>
      <w:r>
        <w:t>dic</w:t>
      </w:r>
      <w:proofErr w:type="spellEnd"/>
      <w:r>
        <w:t>)</w:t>
      </w:r>
    </w:p>
    <w:p w14:paraId="6629EC41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print(</w:t>
      </w:r>
      <w:proofErr w:type="spellStart"/>
      <w:r>
        <w:t>unique_values</w:t>
      </w:r>
      <w:proofErr w:type="spellEnd"/>
      <w:r>
        <w:t>)  # Output: [1, 2, 3, 4, 5, 6, 7, 9]</w:t>
      </w:r>
    </w:p>
    <w:p w14:paraId="71597817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```</w:t>
      </w:r>
    </w:p>
    <w:p w14:paraId="1060FB93" w14:textId="77777777" w:rsidR="0092047E" w:rsidRDefault="0092047E" w:rsidP="0092047E">
      <w:pPr>
        <w:pStyle w:val="ListParagraph"/>
        <w:numPr>
          <w:ilvl w:val="0"/>
          <w:numId w:val="1"/>
        </w:numPr>
      </w:pPr>
    </w:p>
    <w:p w14:paraId="739FFB8F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>10. **Python program to find the sum of all items in a dictionary:**</w:t>
      </w:r>
    </w:p>
    <w:p w14:paraId="5B828FE3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```python</w:t>
      </w:r>
    </w:p>
    <w:p w14:paraId="3AD6E9BB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</w:t>
      </w:r>
      <w:proofErr w:type="spellStart"/>
      <w:r>
        <w:t>def</w:t>
      </w:r>
      <w:proofErr w:type="spellEnd"/>
      <w:r>
        <w:t xml:space="preserve"> </w:t>
      </w:r>
      <w:proofErr w:type="spellStart"/>
      <w:r>
        <w:t>sum_of_dict_items</w:t>
      </w:r>
      <w:proofErr w:type="spellEnd"/>
      <w:r>
        <w:t>(</w:t>
      </w:r>
      <w:proofErr w:type="spellStart"/>
      <w:r>
        <w:t>dic</w:t>
      </w:r>
      <w:proofErr w:type="spellEnd"/>
      <w:r>
        <w:t>):</w:t>
      </w:r>
    </w:p>
    <w:p w14:paraId="61D184D9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    return sum(</w:t>
      </w:r>
      <w:proofErr w:type="spellStart"/>
      <w:r>
        <w:t>dic.values</w:t>
      </w:r>
      <w:proofErr w:type="spellEnd"/>
      <w:r>
        <w:t>())</w:t>
      </w:r>
    </w:p>
    <w:p w14:paraId="3DE25179" w14:textId="77777777" w:rsidR="0092047E" w:rsidRDefault="0092047E" w:rsidP="0092047E">
      <w:pPr>
        <w:pStyle w:val="ListParagraph"/>
        <w:numPr>
          <w:ilvl w:val="0"/>
          <w:numId w:val="1"/>
        </w:numPr>
      </w:pPr>
    </w:p>
    <w:p w14:paraId="2E5C643A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</w:t>
      </w:r>
      <w:proofErr w:type="spellStart"/>
      <w:r>
        <w:t>dic</w:t>
      </w:r>
      <w:proofErr w:type="spellEnd"/>
      <w:r>
        <w:t xml:space="preserve"> = {'a': 100, 'b': 200, 'c': 300}</w:t>
      </w:r>
    </w:p>
    <w:p w14:paraId="297DD3AC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</w:t>
      </w:r>
      <w:proofErr w:type="spellStart"/>
      <w:r>
        <w:t>total_sum</w:t>
      </w:r>
      <w:proofErr w:type="spellEnd"/>
      <w:r>
        <w:t xml:space="preserve"> = </w:t>
      </w:r>
      <w:proofErr w:type="spellStart"/>
      <w:r>
        <w:t>sum_of_dict_items</w:t>
      </w:r>
      <w:proofErr w:type="spellEnd"/>
      <w:r>
        <w:t>(</w:t>
      </w:r>
      <w:proofErr w:type="spellStart"/>
      <w:r>
        <w:t>dic</w:t>
      </w:r>
      <w:proofErr w:type="spellEnd"/>
      <w:r>
        <w:t>)</w:t>
      </w:r>
    </w:p>
    <w:p w14:paraId="5B2E35B7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print(</w:t>
      </w:r>
      <w:proofErr w:type="spellStart"/>
      <w:r>
        <w:t>total_sum</w:t>
      </w:r>
      <w:proofErr w:type="spellEnd"/>
      <w:r>
        <w:t>)  # Output: 600</w:t>
      </w:r>
    </w:p>
    <w:p w14:paraId="16CF8B38" w14:textId="77777777" w:rsidR="0092047E" w:rsidRDefault="0092047E" w:rsidP="0092047E">
      <w:pPr>
        <w:pStyle w:val="ListParagraph"/>
        <w:numPr>
          <w:ilvl w:val="0"/>
          <w:numId w:val="1"/>
        </w:numPr>
      </w:pPr>
      <w:r>
        <w:t xml:space="preserve">    ```</w:t>
      </w:r>
    </w:p>
    <w:p w14:paraId="331C9FBD" w14:textId="77777777" w:rsidR="0092047E" w:rsidRDefault="0092047E" w:rsidP="0092047E">
      <w:pPr>
        <w:pStyle w:val="ListParagraph"/>
        <w:numPr>
          <w:ilvl w:val="0"/>
          <w:numId w:val="1"/>
        </w:numPr>
      </w:pPr>
    </w:p>
    <w:p w14:paraId="146812B7" w14:textId="6C28D892" w:rsidR="00FE5286" w:rsidRDefault="0092047E" w:rsidP="0092047E">
      <w:pPr>
        <w:pStyle w:val="ListParagraph"/>
        <w:numPr>
          <w:ilvl w:val="0"/>
          <w:numId w:val="1"/>
        </w:numPr>
      </w:pPr>
      <w:r>
        <w:t>These Python snippets provide solutions for the tasks you've listed. Let me know if you need further explanations or modifications!</w:t>
      </w:r>
    </w:p>
    <w:sectPr w:rsidR="00FE528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595195" w14:textId="77777777" w:rsidR="0079196B" w:rsidRDefault="0079196B" w:rsidP="00C11D62">
      <w:pPr>
        <w:spacing w:after="0" w:line="240" w:lineRule="auto"/>
      </w:pPr>
      <w:r>
        <w:separator/>
      </w:r>
    </w:p>
  </w:endnote>
  <w:endnote w:type="continuationSeparator" w:id="0">
    <w:p w14:paraId="25F07290" w14:textId="77777777" w:rsidR="0079196B" w:rsidRDefault="0079196B" w:rsidP="00C11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49236F" w14:textId="77777777" w:rsidR="00C11D62" w:rsidRDefault="00C11D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4C65BE" w14:textId="77777777" w:rsidR="00C11D62" w:rsidRDefault="00C11D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5F8232" w14:textId="77777777" w:rsidR="00C11D62" w:rsidRDefault="00C11D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7A3202" w14:textId="77777777" w:rsidR="0079196B" w:rsidRDefault="0079196B" w:rsidP="00C11D62">
      <w:pPr>
        <w:spacing w:after="0" w:line="240" w:lineRule="auto"/>
      </w:pPr>
      <w:r>
        <w:separator/>
      </w:r>
    </w:p>
  </w:footnote>
  <w:footnote w:type="continuationSeparator" w:id="0">
    <w:p w14:paraId="2906B53D" w14:textId="77777777" w:rsidR="0079196B" w:rsidRDefault="0079196B" w:rsidP="00C11D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36CF99" w14:textId="115FB08B" w:rsidR="00C11D62" w:rsidRDefault="00FE5286">
    <w:pPr>
      <w:pStyle w:val="Header"/>
    </w:pPr>
    <w:r>
      <w:rPr>
        <w:noProof/>
      </w:rPr>
    </w:r>
    <w:r w:rsidR="00FE5286">
      <w:rPr>
        <w:noProof/>
      </w:rPr>
      <w:pict w14:anchorId="1F047B6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91001" o:spid="_x0000_s1026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41E7B7" w14:textId="09FF972F" w:rsidR="00C11D62" w:rsidRDefault="00FE5286">
    <w:pPr>
      <w:pStyle w:val="Header"/>
    </w:pPr>
    <w:r>
      <w:rPr>
        <w:noProof/>
      </w:rPr>
    </w:r>
    <w:r w:rsidR="00FE5286">
      <w:rPr>
        <w:noProof/>
      </w:rPr>
      <w:pict w14:anchorId="2D579B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91002" o:spid="_x0000_s1027" type="#_x0000_t75" style="position:absolute;margin-left:0;margin-top:0;width:451.2pt;height:151.2pt;z-index:-251655168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FDA894" w14:textId="5512A52F" w:rsidR="00C11D62" w:rsidRDefault="00FE5286">
    <w:pPr>
      <w:pStyle w:val="Header"/>
    </w:pPr>
    <w:r>
      <w:rPr>
        <w:noProof/>
      </w:rPr>
    </w:r>
    <w:r w:rsidR="00FE5286">
      <w:rPr>
        <w:noProof/>
      </w:rPr>
      <w:pict w14:anchorId="4757E10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91000" o:spid="_x0000_s1025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01B5881"/>
    <w:multiLevelType w:val="hybridMultilevel"/>
    <w:tmpl w:val="42E483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856503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proofState w:spelling="clean"/>
  <w:revisionView w:inkAnnotations="0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A2MDE0tDA0MbdQ0lEKTi0uzszPAykwrAUAXmAArywAAAA="/>
  </w:docVars>
  <w:rsids>
    <w:rsidRoot w:val="003B24C5"/>
    <w:rsid w:val="00161030"/>
    <w:rsid w:val="003B24C5"/>
    <w:rsid w:val="0079196B"/>
    <w:rsid w:val="007920C1"/>
    <w:rsid w:val="0092047E"/>
    <w:rsid w:val="009E7634"/>
    <w:rsid w:val="00C11D62"/>
    <w:rsid w:val="00FE5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D9377F6"/>
  <w15:chartTrackingRefBased/>
  <w15:docId w15:val="{7366E4BF-E1CD-43F3-A0A9-9D2680D94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20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1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1D62"/>
  </w:style>
  <w:style w:type="paragraph" w:styleId="Footer">
    <w:name w:val="footer"/>
    <w:basedOn w:val="Normal"/>
    <w:link w:val="FooterChar"/>
    <w:uiPriority w:val="99"/>
    <w:unhideWhenUsed/>
    <w:rsid w:val="00C11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1D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12" Type="http://schemas.openxmlformats.org/officeDocument/2006/relationships/footer" Target="foot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3.xml" /><Relationship Id="rId5" Type="http://schemas.openxmlformats.org/officeDocument/2006/relationships/footnotes" Target="footnotes.xml" /><Relationship Id="rId10" Type="http://schemas.openxmlformats.org/officeDocument/2006/relationships/footer" Target="footer2.xml" /><Relationship Id="rId4" Type="http://schemas.openxmlformats.org/officeDocument/2006/relationships/webSettings" Target="webSettings.xml" /><Relationship Id="rId9" Type="http://schemas.openxmlformats.org/officeDocument/2006/relationships/footer" Target="footer1.xml" /><Relationship Id="rId14" Type="http://schemas.openxmlformats.org/officeDocument/2006/relationships/theme" Target="theme/theme1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4</Words>
  <Characters>3333</Characters>
  <Application>Microsoft Office Word</Application>
  <DocSecurity>0</DocSecurity>
  <Lines>27</Lines>
  <Paragraphs>7</Paragraphs>
  <ScaleCrop>false</ScaleCrop>
  <Company/>
  <LinksUpToDate>false</LinksUpToDate>
  <CharactersWithSpaces>3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Vikas Singh</cp:lastModifiedBy>
  <cp:revision>2</cp:revision>
  <dcterms:created xsi:type="dcterms:W3CDTF">2024-08-12T03:08:00Z</dcterms:created>
  <dcterms:modified xsi:type="dcterms:W3CDTF">2024-08-12T03:08:00Z</dcterms:modified>
</cp:coreProperties>
</file>